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20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fbbf09cb12a520905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20T06:13:19Z</dcterms:created>
  <dcterms:modified xsi:type="dcterms:W3CDTF">2025-01-20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20 06:13:13</vt:lpwstr>
  </property>
</Properties>
</file>